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Your Address]</w:t>
      </w:r>
      <w:r>
        <w:br/>
      </w:r>
      <w:r>
        <w:t xml:space="preserve">[City, Postal Code]</w:t>
      </w:r>
      <w:r>
        <w:br/>
      </w:r>
      <w:r>
        <w:t xml:space="preserve">[Email Address]</w:t>
      </w:r>
      <w:r>
        <w:br/>
      </w:r>
      <w:r>
        <w:t xml:space="preserve">[Phone Number]</w:t>
      </w:r>
    </w:p>
    <w:p>
      <w:pPr>
        <w:pStyle w:val="BodyText"/>
      </w:pPr>
      <w:r>
        <w:rPr>
          <w:bCs/>
          <w:b/>
        </w:rPr>
        <w:t xml:space="preserve">HR Department</w:t>
      </w:r>
      <w:r>
        <w:br/>
      </w:r>
      <w:r>
        <w:t xml:space="preserve">Belgian Telecommunications Authority (BTA)</w:t>
      </w:r>
      <w:r>
        <w:br/>
      </w:r>
      <w:r>
        <w:t xml:space="preserve">Rue de la Loi 21</w:t>
      </w:r>
      <w:r>
        <w:br/>
      </w:r>
      <w:r>
        <w:t xml:space="preserve">1000 Brussels, Belgium</w:t>
      </w:r>
    </w:p>
    <w:p>
      <w:pPr>
        <w:pStyle w:val="BodyText"/>
      </w:pPr>
      <w:r>
        <w:t xml:space="preserve">Dear Hiring Team,</w:t>
      </w:r>
    </w:p>
    <w:p>
      <w:pPr>
        <w:pStyle w:val="BodyText"/>
      </w:pPr>
      <w:r>
        <w:t xml:space="preserve">I am writing to express my enthusiastic interest in the Telecommunication Engineer position at [Company Name] in Belgium Brussels. With a strong academic background in telecommunications engineering and hands-on experience in designing, implementing, and maintaining cutting-edge communication systems, I am eager to contribute my expertise to a dynamic organization like yours. The opportunity to work within the heart of Europe’s technological innovation hub—Brussels—aligns perfectly with my professional aspirations and technical skills.</w:t>
      </w:r>
    </w:p>
    <w:p>
      <w:pPr>
        <w:pStyle w:val="BodyText"/>
      </w:pPr>
      <w:r>
        <w:t xml:space="preserve">As a Telecommunication Engineer, I have consistently focused on solving complex challenges at the intersection of hardware, software, and network infrastructure. My career has been driven by a passion for ensuring seamless connectivity in an increasingly digital world. Whether it’s optimizing 5G networks, deploying fiber-optic solutions, or troubleshooting radio frequency systems, I thrive in environments where precision and innovation are paramount. The Belgian market’s demand for advanced telecommunication solutions makes Brussels an ideal location to apply my knowledge and drive meaningful impact.</w:t>
      </w:r>
    </w:p>
    <w:bookmarkStart w:id="20" w:name="why-belgium-brussels"/>
    <w:p>
      <w:pPr>
        <w:pStyle w:val="Heading3"/>
      </w:pPr>
      <w:r>
        <w:t xml:space="preserve">Why Belgium Brussels?</w:t>
      </w:r>
    </w:p>
    <w:p>
      <w:pPr>
        <w:pStyle w:val="FirstParagraph"/>
      </w:pPr>
      <w:r>
        <w:t xml:space="preserve">Brussels, as the de facto capital of the European Union, is a global epicenter for telecommunications innovation. The city’s strategic role in shaping EU-wide digital policies and its vibrant ecosystem of tech startups, research institutions, and multinational corporations make it an unparalleled location for a Telecommunication Engineer. I am particularly drawn to the opportunity to work within this environment, where my technical expertise can support the development of next-generation communication technologies that cater to both local and international needs.</w:t>
      </w:r>
    </w:p>
    <w:p>
      <w:pPr>
        <w:pStyle w:val="BodyText"/>
      </w:pPr>
      <w:r>
        <w:t xml:space="preserve">Having studied European telecommunications regulations and worked on projects aligned with EU standards, I am well-versed in the unique requirements of operating in Belgium. The country’s emphasis on sustainable infrastructure, smart city initiatives, and high-speed connectivity resonates deeply with my professional values. I am excited about the prospect of contributing to projects that enhance digital inclusion and support Brussels’ vision of becoming a leader in intelligent telecommunications.</w:t>
      </w:r>
    </w:p>
    <w:bookmarkEnd w:id="20"/>
    <w:bookmarkStart w:id="21" w:name="X39a86f463d9bf661b8587eabaa095c829691a7f"/>
    <w:p>
      <w:pPr>
        <w:pStyle w:val="Heading3"/>
      </w:pPr>
      <w:r>
        <w:t xml:space="preserve">Technical Expertise and Professional Achievements</w:t>
      </w:r>
    </w:p>
    <w:p>
      <w:pPr>
        <w:pStyle w:val="FirstParagraph"/>
      </w:pPr>
      <w:r>
        <w:t xml:space="preserve">Throughout my career, I have specialized in several critical areas of telecommunication engineering, including network design, wireless communication systems, and data transmission protocols. My experience spans both wired and wireless technologies, with a particular focus on 5G infrastructure deployment and fiber-optic network optimization. For instance, during my tenure at [Previous Company], I led a team to implement a high-capacity fiber-optic backbone that reduced latency by 30% for urban areas, significantly improving service reliability.</w:t>
      </w:r>
    </w:p>
    <w:p>
      <w:pPr>
        <w:pStyle w:val="BodyText"/>
      </w:pPr>
      <w:r>
        <w:t xml:space="preserve">In addition to technical skills, I have developed strong project management abilities through collaborative work on cross-functional teams. My ability to communicate complex technical concepts to non-technical stakeholders has been instrumental in aligning engineering goals with business objectives. I am also certified in [Relevant Certification, e.g., Cisco CCNA, CompTIA Network+], which further solidifies my proficiency in network architecture and troubleshooting.</w:t>
      </w:r>
    </w:p>
    <w:p>
      <w:pPr>
        <w:pStyle w:val="BodyText"/>
      </w:pPr>
      <w:r>
        <w:t xml:space="preserve">One of my most rewarding projects involved designing a hybrid satellite-terrestrial communication system for remote regions, ensuring reliable connectivity in areas with limited infrastructure. This project required a deep understanding of signal propagation, error correction algorithms, and cost-effective implementation strategies—skills that I believe are directly applicable to the challenges faced by organizations in Belgium Brussels.</w:t>
      </w:r>
    </w:p>
    <w:bookmarkEnd w:id="21"/>
    <w:bookmarkStart w:id="22" w:name="alignment-with-company-names-mission"/>
    <w:p>
      <w:pPr>
        <w:pStyle w:val="Heading3"/>
      </w:pPr>
      <w:r>
        <w:t xml:space="preserve">Alignment with [Company Name]’s Mission</w:t>
      </w:r>
    </w:p>
    <w:p>
      <w:pPr>
        <w:pStyle w:val="FirstParagraph"/>
      </w:pPr>
      <w:r>
        <w:t xml:space="preserve">What excites me most about [Company Name] is its commitment to advancing telecommunications through innovation and sustainability. As a Telecommunication Engineer, I am passionate about leveraging technology to create solutions that are not only efficient but also environmentally responsible. Belgium’s growing focus on green energy and smart infrastructure provides an excellent platform for such initiatives, and I am eager to contribute my expertise to support these goals.</w:t>
      </w:r>
    </w:p>
    <w:p>
      <w:pPr>
        <w:pStyle w:val="BodyText"/>
      </w:pPr>
      <w:r>
        <w:t xml:space="preserve">I have closely followed [Company Name]’s work in [specific project, e.g., 5G rollout, IoT integration], and I am particularly impressed by your dedication to fostering digital transformation. My background in developing scalable communication systems aligns with your mission to deliver cutting-edge solutions that meet the evolving needs of users. I am confident that my technical acumen and problem-solving mindset would enable me to make a valuable contribution to your team.</w:t>
      </w:r>
    </w:p>
    <w:bookmarkEnd w:id="22"/>
    <w:bookmarkStart w:id="23" w:name="conclusion"/>
    <w:p>
      <w:pPr>
        <w:pStyle w:val="Heading3"/>
      </w:pPr>
      <w:r>
        <w:t xml:space="preserve">Conclusion</w:t>
      </w:r>
    </w:p>
    <w:p>
      <w:pPr>
        <w:pStyle w:val="FirstParagraph"/>
      </w:pPr>
      <w:r>
        <w:t xml:space="preserve">Thank you for considering my application. I would be honored to bring my skills as a Telecommunication Engineer to [Company Name] and contribute to the continued success of your organization in Belgium Brussels. I am confident that my experience, combined with my enthusiasm for telecommunications, makes me a strong candidate for this role.</w:t>
      </w:r>
    </w:p>
    <w:p>
      <w:pPr>
        <w:pStyle w:val="BodyText"/>
      </w:pPr>
      <w:r>
        <w:t xml:space="preserve">Please find attached my resume for your review. I would welcome the opportunity to discuss how my background and vision align with the goals of [Company Name]. I can be reached at [Phone Number] or [Email Address] at your convenience.</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2T23:13:53Z</dcterms:created>
  <dcterms:modified xsi:type="dcterms:W3CDTF">2026-07-22T23:13:53Z</dcterms:modified>
</cp:coreProperties>
</file>

<file path=docProps/custom.xml><?xml version="1.0" encoding="utf-8"?>
<Properties xmlns="http://schemas.openxmlformats.org/officeDocument/2006/custom-properties" xmlns:vt="http://schemas.openxmlformats.org/officeDocument/2006/docPropsVTypes"/>
</file>